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äfte"/>
      <w:r>
        <w:t xml:space="preserve">Häfte</w:t>
      </w:r>
      <w:bookmarkEnd w:id="20"/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  <w:num w:numId="1001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